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38EC02F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</w:t>
      </w:r>
      <w:r w:rsidR="00963AB4">
        <w:rPr>
          <w:sz w:val="36"/>
          <w:szCs w:val="36"/>
          <w:lang w:val="en-GB"/>
        </w:rPr>
        <w:t>r</w:t>
      </w:r>
      <w:r w:rsidR="0015446C">
        <w:rPr>
          <w:sz w:val="36"/>
          <w:szCs w:val="36"/>
          <w:lang w:val="en-GB"/>
        </w:rPr>
        <w:t>kansas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961AB" w14:textId="77777777" w:rsidR="00374692" w:rsidRDefault="00374692" w:rsidP="00CB37D9">
      <w:pPr>
        <w:spacing w:after="0" w:line="240" w:lineRule="auto"/>
      </w:pPr>
      <w:r>
        <w:separator/>
      </w:r>
    </w:p>
  </w:endnote>
  <w:endnote w:type="continuationSeparator" w:id="0">
    <w:p w14:paraId="7D421E09" w14:textId="77777777" w:rsidR="00374692" w:rsidRDefault="003746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B4F87" w14:textId="77777777" w:rsidR="00B42FE3" w:rsidRDefault="00B42F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8604BFE" w:rsidR="00CB37D9" w:rsidRPr="00B42FE3" w:rsidRDefault="00CB37D9" w:rsidP="00B42F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F7646" w14:textId="77777777" w:rsidR="00B42FE3" w:rsidRDefault="00B42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36A65F" w14:textId="77777777" w:rsidR="00374692" w:rsidRDefault="00374692" w:rsidP="00CB37D9">
      <w:pPr>
        <w:spacing w:after="0" w:line="240" w:lineRule="auto"/>
      </w:pPr>
      <w:r>
        <w:separator/>
      </w:r>
    </w:p>
  </w:footnote>
  <w:footnote w:type="continuationSeparator" w:id="0">
    <w:p w14:paraId="7541F530" w14:textId="77777777" w:rsidR="00374692" w:rsidRDefault="003746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21A65" w14:textId="77777777" w:rsidR="00B42FE3" w:rsidRDefault="00B42F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2AA93DC" w:rsidR="00AD6FC0" w:rsidRPr="00B42FE3" w:rsidRDefault="00AD6FC0" w:rsidP="00B42F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0E7C" w14:textId="77777777" w:rsidR="00B42FE3" w:rsidRDefault="00B42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007123">
    <w:abstractNumId w:val="1"/>
  </w:num>
  <w:num w:numId="2" w16cid:durableId="1972056959">
    <w:abstractNumId w:val="0"/>
  </w:num>
  <w:num w:numId="3" w16cid:durableId="696154132">
    <w:abstractNumId w:val="2"/>
  </w:num>
  <w:num w:numId="4" w16cid:durableId="1221021445">
    <w:abstractNumId w:val="4"/>
  </w:num>
  <w:num w:numId="5" w16cid:durableId="987518231">
    <w:abstractNumId w:val="5"/>
  </w:num>
  <w:num w:numId="6" w16cid:durableId="1650971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713B8"/>
    <w:rsid w:val="00374692"/>
    <w:rsid w:val="003B24BC"/>
    <w:rsid w:val="003B7112"/>
    <w:rsid w:val="00426C19"/>
    <w:rsid w:val="00473500"/>
    <w:rsid w:val="004F1CD0"/>
    <w:rsid w:val="004F5D47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A17025"/>
    <w:rsid w:val="00A56F25"/>
    <w:rsid w:val="00AD6FC0"/>
    <w:rsid w:val="00B02B94"/>
    <w:rsid w:val="00B32A3C"/>
    <w:rsid w:val="00B42FE3"/>
    <w:rsid w:val="00BC0F62"/>
    <w:rsid w:val="00C116C3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